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ario</w:t>
      </w:r>
      <w:r>
        <w:t xml:space="preserve"> </w:t>
      </w:r>
      <w:r>
        <w:t xml:space="preserve">prediction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30</w:t>
      </w:r>
    </w:p>
    <w:p>
      <w:pPr>
        <w:pStyle w:val="Heading2"/>
      </w:pPr>
      <w:bookmarkStart w:id="20" w:name="impact-of-different-scenarios-on-daily-cases-and-deaths"/>
      <w:r>
        <w:t xml:space="preserve">Impact of different scenarios on daily cases and deaths</w:t>
      </w:r>
      <w:bookmarkEnd w:id="20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o prediction figures</dc:title>
  <dc:creator>Weihsueh Chiu</dc:creator>
  <cp:keywords/>
  <dcterms:created xsi:type="dcterms:W3CDTF">2020-07-30T13:23:56Z</dcterms:created>
  <dcterms:modified xsi:type="dcterms:W3CDTF">2020-07-30T13:23:56Z</dcterms:modified>
</cp:coreProperties>
</file>